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A7A8E5" w14:textId="77777777" w:rsidR="00CA30EE" w:rsidRPr="00CA30EE" w:rsidRDefault="00CA30EE" w:rsidP="00D1460C">
      <w:pPr>
        <w:jc w:val="center"/>
        <w:rPr>
          <w:sz w:val="28"/>
          <w:szCs w:val="28"/>
        </w:rPr>
      </w:pPr>
    </w:p>
    <w:p w14:paraId="480750C7" w14:textId="77777777" w:rsidR="00CA30EE" w:rsidRPr="002C4506" w:rsidRDefault="00D6054F" w:rsidP="00D1460C">
      <w:pPr>
        <w:jc w:val="center"/>
        <w:rPr>
          <w:sz w:val="28"/>
          <w:szCs w:val="28"/>
          <w:lang w:val="es-ES"/>
        </w:rPr>
      </w:pPr>
      <w:r>
        <w:rPr>
          <w:noProof/>
          <w:lang w:val="es-ES" w:eastAsia="es-ES"/>
        </w:rPr>
        <w:drawing>
          <wp:inline distT="0" distB="0" distL="0" distR="0" wp14:anchorId="5A5ACE13" wp14:editId="68A08A76">
            <wp:extent cx="1337043" cy="670560"/>
            <wp:effectExtent l="0" t="0" r="0" b="0"/>
            <wp:docPr id="17233064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306406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327" cy="672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0"/>
          <w:szCs w:val="20"/>
          <w:lang w:val="es-ES_tradnl"/>
        </w:rPr>
        <w:tab/>
      </w:r>
      <w:r>
        <w:rPr>
          <w:noProof/>
          <w:sz w:val="20"/>
          <w:szCs w:val="20"/>
          <w:lang w:val="es-ES_tradnl"/>
        </w:rPr>
        <w:tab/>
        <w:t xml:space="preserve">  </w:t>
      </w:r>
      <w:r w:rsidRPr="00CA30EE">
        <w:rPr>
          <w:noProof/>
          <w:sz w:val="20"/>
          <w:szCs w:val="20"/>
          <w:lang w:val="es-ES" w:eastAsia="es-ES"/>
        </w:rPr>
        <w:drawing>
          <wp:inline distT="0" distB="0" distL="0" distR="0" wp14:anchorId="71ECCFB8" wp14:editId="24E9B38A">
            <wp:extent cx="1581198" cy="599465"/>
            <wp:effectExtent l="0" t="0" r="0" b="0"/>
            <wp:docPr id="1294402792" name="Picture 1" descr="Logo for United Healthcare Community 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402792" name="Picture 1" descr="Logo for United Healthcare Community Pla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878" cy="611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0"/>
          <w:szCs w:val="20"/>
          <w:lang w:val="es-ES_tradnl"/>
        </w:rPr>
        <w:tab/>
      </w:r>
      <w:r>
        <w:rPr>
          <w:noProof/>
          <w:sz w:val="20"/>
          <w:szCs w:val="20"/>
          <w:lang w:val="es-ES_tradnl"/>
        </w:rPr>
        <w:tab/>
        <w:t xml:space="preserve"> </w:t>
      </w:r>
      <w:r w:rsidRPr="00CA30EE">
        <w:rPr>
          <w:noProof/>
          <w:sz w:val="20"/>
          <w:szCs w:val="20"/>
          <w:lang w:val="es-ES" w:eastAsia="es-ES"/>
        </w:rPr>
        <w:drawing>
          <wp:inline distT="0" distB="0" distL="0" distR="0" wp14:anchorId="34998BFA" wp14:editId="18EA7616">
            <wp:extent cx="1230544" cy="616194"/>
            <wp:effectExtent l="0" t="0" r="1905" b="0"/>
            <wp:docPr id="1742963887" name="Picture 2" descr="Logo for Tufts Health Plan (a Point32Health Company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963887" name="Picture 2" descr="Logo for Tufts Health Plan (a Point32Health Company)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850" cy="6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2B83C" w14:textId="77777777" w:rsidR="00B02E54" w:rsidRPr="002C4506" w:rsidRDefault="00B02E54" w:rsidP="00A50157">
      <w:pPr>
        <w:pStyle w:val="Title"/>
        <w:jc w:val="center"/>
        <w:rPr>
          <w:rFonts w:ascii="Arial" w:hAnsi="Arial" w:cs="Arial"/>
          <w:b/>
          <w:bCs/>
          <w:sz w:val="32"/>
          <w:szCs w:val="32"/>
          <w:lang w:val="es-ES"/>
        </w:rPr>
      </w:pPr>
    </w:p>
    <w:p w14:paraId="7252BCBF" w14:textId="288965B7" w:rsidR="004038CC" w:rsidRPr="002C4506" w:rsidRDefault="00C52118" w:rsidP="00E566AA">
      <w:pPr>
        <w:pStyle w:val="Title"/>
        <w:mirrorIndents/>
        <w:jc w:val="center"/>
        <w:rPr>
          <w:rFonts w:ascii="Arial" w:hAnsi="Arial" w:cs="Arial"/>
          <w:b/>
          <w:bCs/>
          <w:sz w:val="44"/>
          <w:szCs w:val="44"/>
          <w:lang w:val="es-ES"/>
        </w:rPr>
      </w:pPr>
      <w:r>
        <w:rPr>
          <w:rFonts w:ascii="Arial" w:eastAsia="Arial" w:hAnsi="Arial" w:cs="Arial"/>
          <w:b/>
          <w:bCs/>
          <w:sz w:val="44"/>
          <w:szCs w:val="44"/>
          <w:lang w:val="es-ES"/>
        </w:rPr>
        <w:t>Están</w:t>
      </w:r>
      <w:r w:rsidR="00D6054F">
        <w:rPr>
          <w:rFonts w:ascii="Arial" w:eastAsia="Arial" w:hAnsi="Arial" w:cs="Arial"/>
          <w:b/>
          <w:bCs/>
          <w:sz w:val="44"/>
          <w:szCs w:val="44"/>
          <w:lang w:val="es-ES_tradnl"/>
        </w:rPr>
        <w:t xml:space="preserve"> invitado</w:t>
      </w:r>
      <w:r>
        <w:rPr>
          <w:rFonts w:ascii="Arial" w:eastAsia="Arial" w:hAnsi="Arial" w:cs="Arial"/>
          <w:b/>
          <w:bCs/>
          <w:sz w:val="44"/>
          <w:szCs w:val="44"/>
          <w:lang w:val="es-ES_tradnl"/>
        </w:rPr>
        <w:t>s</w:t>
      </w:r>
      <w:r w:rsidR="00D6054F">
        <w:rPr>
          <w:rFonts w:ascii="Arial" w:eastAsia="Arial" w:hAnsi="Arial" w:cs="Arial"/>
          <w:b/>
          <w:bCs/>
          <w:sz w:val="44"/>
          <w:szCs w:val="44"/>
          <w:lang w:val="es-ES_tradnl"/>
        </w:rPr>
        <w:t xml:space="preserve"> a la </w:t>
      </w:r>
      <w:r w:rsidR="00790C91">
        <w:rPr>
          <w:rFonts w:ascii="Arial" w:eastAsia="Arial" w:hAnsi="Arial" w:cs="Arial"/>
          <w:b/>
          <w:bCs/>
          <w:sz w:val="44"/>
          <w:szCs w:val="44"/>
          <w:u w:val="single"/>
          <w:lang w:val="es-ES_tradnl"/>
        </w:rPr>
        <w:t>R</w:t>
      </w:r>
      <w:r w:rsidR="00D6054F">
        <w:rPr>
          <w:rFonts w:ascii="Arial" w:eastAsia="Arial" w:hAnsi="Arial" w:cs="Arial"/>
          <w:b/>
          <w:bCs/>
          <w:sz w:val="44"/>
          <w:szCs w:val="44"/>
          <w:u w:val="single"/>
          <w:lang w:val="es-ES_tradnl"/>
        </w:rPr>
        <w:t xml:space="preserve">eunión </w:t>
      </w:r>
      <w:r w:rsidR="00790C91">
        <w:rPr>
          <w:rFonts w:ascii="Arial" w:eastAsia="Arial" w:hAnsi="Arial" w:cs="Arial"/>
          <w:b/>
          <w:bCs/>
          <w:sz w:val="44"/>
          <w:szCs w:val="44"/>
          <w:u w:val="single"/>
          <w:lang w:val="es-ES_tradnl"/>
        </w:rPr>
        <w:t>P</w:t>
      </w:r>
      <w:r w:rsidR="00D6054F">
        <w:rPr>
          <w:rFonts w:ascii="Arial" w:eastAsia="Arial" w:hAnsi="Arial" w:cs="Arial"/>
          <w:b/>
          <w:bCs/>
          <w:sz w:val="44"/>
          <w:szCs w:val="44"/>
          <w:u w:val="single"/>
          <w:lang w:val="es-ES_tradnl"/>
        </w:rPr>
        <w:t xml:space="preserve">ública </w:t>
      </w:r>
      <w:r w:rsidR="00790C91">
        <w:rPr>
          <w:rFonts w:ascii="Arial" w:eastAsia="Arial" w:hAnsi="Arial" w:cs="Arial"/>
          <w:b/>
          <w:bCs/>
          <w:sz w:val="44"/>
          <w:szCs w:val="44"/>
          <w:u w:val="single"/>
          <w:lang w:val="es-ES_tradnl"/>
        </w:rPr>
        <w:t>A</w:t>
      </w:r>
      <w:r w:rsidR="00D6054F">
        <w:rPr>
          <w:rFonts w:ascii="Arial" w:eastAsia="Arial" w:hAnsi="Arial" w:cs="Arial"/>
          <w:b/>
          <w:bCs/>
          <w:sz w:val="44"/>
          <w:szCs w:val="44"/>
          <w:u w:val="single"/>
          <w:lang w:val="es-ES_tradnl"/>
        </w:rPr>
        <w:t>nual del</w:t>
      </w:r>
      <w:r w:rsidR="00B86399">
        <w:rPr>
          <w:rFonts w:ascii="Arial" w:eastAsia="Arial" w:hAnsi="Arial" w:cs="Arial"/>
          <w:b/>
          <w:bCs/>
          <w:sz w:val="44"/>
          <w:szCs w:val="44"/>
          <w:u w:val="single"/>
          <w:lang w:val="es-ES_tradnl"/>
        </w:rPr>
        <w:t> </w:t>
      </w:r>
      <w:r w:rsidR="00D6054F">
        <w:rPr>
          <w:rFonts w:ascii="Arial" w:eastAsia="Arial" w:hAnsi="Arial" w:cs="Arial"/>
          <w:b/>
          <w:bCs/>
          <w:sz w:val="44"/>
          <w:szCs w:val="44"/>
          <w:u w:val="single"/>
          <w:lang w:val="es-ES_tradnl"/>
        </w:rPr>
        <w:t xml:space="preserve">Consejo de Implementación de </w:t>
      </w:r>
      <w:proofErr w:type="spellStart"/>
      <w:r w:rsidR="00D6054F">
        <w:rPr>
          <w:rFonts w:ascii="Arial" w:eastAsia="Arial" w:hAnsi="Arial" w:cs="Arial"/>
          <w:b/>
          <w:bCs/>
          <w:sz w:val="44"/>
          <w:szCs w:val="44"/>
          <w:u w:val="single"/>
          <w:lang w:val="es-ES_tradnl"/>
        </w:rPr>
        <w:t>One</w:t>
      </w:r>
      <w:proofErr w:type="spellEnd"/>
      <w:r w:rsidR="00D6054F">
        <w:rPr>
          <w:rFonts w:ascii="Arial" w:eastAsia="Arial" w:hAnsi="Arial" w:cs="Arial"/>
          <w:b/>
          <w:bCs/>
          <w:sz w:val="44"/>
          <w:szCs w:val="44"/>
          <w:u w:val="single"/>
          <w:lang w:val="es-ES_tradnl"/>
        </w:rPr>
        <w:t xml:space="preserve"> Care</w:t>
      </w:r>
    </w:p>
    <w:p w14:paraId="6B1FDB41" w14:textId="77777777" w:rsidR="009049AF" w:rsidRPr="002C4506" w:rsidRDefault="009049AF" w:rsidP="00B44A6D">
      <w:pPr>
        <w:pStyle w:val="BodyText"/>
        <w:spacing w:before="10"/>
        <w:mirrorIndents/>
        <w:jc w:val="center"/>
        <w:rPr>
          <w:b/>
          <w:bCs/>
          <w:lang w:val="es-ES"/>
        </w:rPr>
      </w:pPr>
    </w:p>
    <w:p w14:paraId="402B2DCC" w14:textId="43771D92" w:rsidR="009049AF" w:rsidRPr="002C4506" w:rsidRDefault="00D6054F" w:rsidP="00E566AA">
      <w:pPr>
        <w:pStyle w:val="BodyText"/>
        <w:spacing w:before="10"/>
        <w:ind w:firstLine="720"/>
        <w:mirrorIndents/>
        <w:jc w:val="center"/>
        <w:rPr>
          <w:b/>
          <w:bCs/>
          <w:sz w:val="40"/>
          <w:szCs w:val="40"/>
          <w:lang w:val="es-ES"/>
        </w:rPr>
      </w:pPr>
      <w:r>
        <w:rPr>
          <w:b/>
          <w:bCs/>
          <w:sz w:val="40"/>
          <w:szCs w:val="40"/>
          <w:lang w:val="es-ES_tradnl"/>
        </w:rPr>
        <w:t xml:space="preserve">¿Cuál es su </w:t>
      </w:r>
      <w:r w:rsidR="00884378">
        <w:rPr>
          <w:b/>
          <w:bCs/>
          <w:sz w:val="40"/>
          <w:szCs w:val="40"/>
          <w:lang w:val="es-ES_tradnl"/>
        </w:rPr>
        <w:t>experiencia con</w:t>
      </w:r>
      <w:r>
        <w:rPr>
          <w:b/>
          <w:bCs/>
          <w:sz w:val="40"/>
          <w:szCs w:val="40"/>
          <w:lang w:val="es-ES_tradnl"/>
        </w:rPr>
        <w:t xml:space="preserve"> </w:t>
      </w:r>
      <w:proofErr w:type="spellStart"/>
      <w:r>
        <w:rPr>
          <w:b/>
          <w:bCs/>
          <w:sz w:val="40"/>
          <w:szCs w:val="40"/>
          <w:lang w:val="es-ES_tradnl"/>
        </w:rPr>
        <w:t>One</w:t>
      </w:r>
      <w:proofErr w:type="spellEnd"/>
      <w:r>
        <w:rPr>
          <w:b/>
          <w:bCs/>
          <w:sz w:val="40"/>
          <w:szCs w:val="40"/>
          <w:lang w:val="es-ES_tradnl"/>
        </w:rPr>
        <w:t xml:space="preserve"> Care?</w:t>
      </w:r>
    </w:p>
    <w:p w14:paraId="5388B536" w14:textId="4BB64D05" w:rsidR="000B2E71" w:rsidRPr="002C4506" w:rsidRDefault="00D6054F" w:rsidP="002C4506">
      <w:pPr>
        <w:pStyle w:val="BodyText"/>
        <w:spacing w:before="10"/>
        <w:mirrorIndents/>
        <w:jc w:val="center"/>
        <w:rPr>
          <w:b/>
          <w:bCs/>
          <w:sz w:val="28"/>
          <w:szCs w:val="28"/>
          <w:lang w:val="es-ES"/>
        </w:rPr>
      </w:pPr>
      <w:r>
        <w:rPr>
          <w:sz w:val="28"/>
          <w:szCs w:val="28"/>
          <w:lang w:val="es-ES_tradnl"/>
        </w:rPr>
        <w:t xml:space="preserve">Comente sus experiencias, haga preguntas y escuche a otros afiliados </w:t>
      </w:r>
      <w:r w:rsidR="00C52118">
        <w:rPr>
          <w:sz w:val="28"/>
          <w:szCs w:val="28"/>
          <w:lang w:val="es-ES_tradnl"/>
        </w:rPr>
        <w:t xml:space="preserve">de </w:t>
      </w:r>
      <w:proofErr w:type="spellStart"/>
      <w:r>
        <w:rPr>
          <w:sz w:val="28"/>
          <w:szCs w:val="28"/>
          <w:lang w:val="es-ES_tradnl"/>
        </w:rPr>
        <w:t>One</w:t>
      </w:r>
      <w:proofErr w:type="spellEnd"/>
      <w:r>
        <w:rPr>
          <w:sz w:val="28"/>
          <w:szCs w:val="28"/>
          <w:lang w:val="es-ES_tradnl"/>
        </w:rPr>
        <w:t xml:space="preserve"> Care.</w:t>
      </w:r>
    </w:p>
    <w:p w14:paraId="3E9CCB1C" w14:textId="77777777" w:rsidR="00B02E54" w:rsidRPr="002C4506" w:rsidRDefault="00B02E54" w:rsidP="00E566AA">
      <w:pPr>
        <w:jc w:val="center"/>
        <w:rPr>
          <w:sz w:val="24"/>
          <w:szCs w:val="24"/>
          <w:lang w:val="es-ES"/>
        </w:rPr>
      </w:pPr>
    </w:p>
    <w:p w14:paraId="2028B9A1" w14:textId="3A0FEDA8" w:rsidR="00A50157" w:rsidRPr="002C4506" w:rsidRDefault="00D6054F" w:rsidP="00E566AA">
      <w:pPr>
        <w:jc w:val="center"/>
        <w:rPr>
          <w:sz w:val="36"/>
          <w:szCs w:val="36"/>
          <w:lang w:val="es-ES"/>
        </w:rPr>
      </w:pPr>
      <w:r>
        <w:rPr>
          <w:b/>
          <w:bCs/>
          <w:sz w:val="36"/>
          <w:szCs w:val="36"/>
          <w:lang w:val="es-ES_tradnl"/>
        </w:rPr>
        <w:t>Cuándo:</w:t>
      </w:r>
      <w:r>
        <w:rPr>
          <w:sz w:val="36"/>
          <w:szCs w:val="36"/>
          <w:lang w:val="es-ES_tradnl"/>
        </w:rPr>
        <w:t xml:space="preserve"> martes</w:t>
      </w:r>
      <w:r w:rsidR="00B86399">
        <w:rPr>
          <w:sz w:val="36"/>
          <w:szCs w:val="36"/>
          <w:lang w:val="es-ES_tradnl"/>
        </w:rPr>
        <w:t>,</w:t>
      </w:r>
      <w:r>
        <w:rPr>
          <w:sz w:val="36"/>
          <w:szCs w:val="36"/>
          <w:lang w:val="es-ES_tradnl"/>
        </w:rPr>
        <w:t xml:space="preserve"> 10 de junio a las 10:00 a. m.</w:t>
      </w:r>
    </w:p>
    <w:p w14:paraId="556621C4" w14:textId="77777777" w:rsidR="00AC029B" w:rsidRPr="002C4506" w:rsidRDefault="00D6054F" w:rsidP="002704E0">
      <w:pPr>
        <w:jc w:val="center"/>
        <w:rPr>
          <w:sz w:val="36"/>
          <w:szCs w:val="36"/>
          <w:lang w:val="es-ES"/>
        </w:rPr>
      </w:pPr>
      <w:r>
        <w:rPr>
          <w:b/>
          <w:bCs/>
          <w:sz w:val="36"/>
          <w:szCs w:val="36"/>
          <w:lang w:val="es-ES_tradnl"/>
        </w:rPr>
        <w:t>Dónde:</w:t>
      </w:r>
      <w:r>
        <w:rPr>
          <w:sz w:val="36"/>
          <w:szCs w:val="36"/>
          <w:lang w:val="es-ES_tradnl"/>
        </w:rPr>
        <w:t xml:space="preserve"> en línea por Zoom</w:t>
      </w:r>
    </w:p>
    <w:p w14:paraId="4A2A3298" w14:textId="77777777" w:rsidR="00387D4F" w:rsidRPr="002C4506" w:rsidRDefault="00387D4F" w:rsidP="00387D4F">
      <w:pPr>
        <w:ind w:left="720" w:right="720"/>
        <w:jc w:val="center"/>
        <w:rPr>
          <w:sz w:val="24"/>
          <w:szCs w:val="24"/>
          <w:lang w:val="es-ES"/>
        </w:rPr>
      </w:pPr>
    </w:p>
    <w:p w14:paraId="4FE3DB9E" w14:textId="5E486D20" w:rsidR="00387D4F" w:rsidRDefault="00D6054F" w:rsidP="00387D4F">
      <w:pPr>
        <w:ind w:left="720" w:right="720"/>
        <w:jc w:val="center"/>
        <w:rPr>
          <w:rStyle w:val="Hyperlink"/>
          <w:bCs/>
          <w:color w:val="000000" w:themeColor="text1"/>
          <w:sz w:val="28"/>
          <w:szCs w:val="28"/>
          <w:u w:val="none"/>
          <w:lang w:val="es-ES_tradnl"/>
        </w:rPr>
      </w:pPr>
      <w:r>
        <w:rPr>
          <w:b/>
          <w:bCs/>
          <w:sz w:val="36"/>
          <w:szCs w:val="36"/>
          <w:lang w:val="es-ES_tradnl"/>
        </w:rPr>
        <w:t xml:space="preserve">Inscríbase ya en </w:t>
      </w:r>
      <w:hyperlink r:id="rId10" w:history="1">
        <w:r>
          <w:rPr>
            <w:b/>
            <w:bCs/>
            <w:color w:val="0563C1"/>
            <w:sz w:val="36"/>
            <w:szCs w:val="36"/>
            <w:u w:val="single"/>
            <w:lang w:val="es-ES_tradnl"/>
          </w:rPr>
          <w:t>bit.ly/ictownhall25</w:t>
        </w:r>
      </w:hyperlink>
      <w:r w:rsidR="00D90316">
        <w:rPr>
          <w:color w:val="000000"/>
          <w:sz w:val="28"/>
          <w:szCs w:val="28"/>
          <w:lang w:val="es-ES_tradnl"/>
        </w:rPr>
        <w:t xml:space="preserve"> </w:t>
      </w:r>
      <w:r w:rsidR="00B86399">
        <w:rPr>
          <w:color w:val="000000"/>
          <w:sz w:val="28"/>
          <w:szCs w:val="28"/>
          <w:lang w:val="es-ES_tradnl"/>
        </w:rPr>
        <w:br/>
      </w:r>
      <w:r>
        <w:rPr>
          <w:color w:val="000000"/>
          <w:sz w:val="28"/>
          <w:szCs w:val="28"/>
          <w:lang w:val="es-ES_tradnl"/>
        </w:rPr>
        <w:t>o escaneando el código QR que aparece a continuación.</w:t>
      </w:r>
    </w:p>
    <w:p w14:paraId="3A93787D" w14:textId="6136CE95" w:rsidR="001534C3" w:rsidRPr="00B86399" w:rsidRDefault="00D6054F" w:rsidP="002C4506">
      <w:pPr>
        <w:pStyle w:val="BodyText"/>
        <w:mirrorIndents/>
        <w:jc w:val="center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 xml:space="preserve">También puede inscribirse comunicándose con My Ombudsman al </w:t>
      </w:r>
      <w:r>
        <w:rPr>
          <w:b/>
          <w:bCs/>
          <w:sz w:val="28"/>
          <w:szCs w:val="28"/>
          <w:lang w:val="es-ES_tradnl"/>
        </w:rPr>
        <w:t>855-781-9898</w:t>
      </w:r>
      <w:r w:rsidRPr="004D1B62">
        <w:rPr>
          <w:sz w:val="28"/>
          <w:szCs w:val="28"/>
          <w:lang w:val="es-ES_tradnl"/>
        </w:rPr>
        <w:t xml:space="preserve">, </w:t>
      </w:r>
      <w:r>
        <w:rPr>
          <w:sz w:val="28"/>
          <w:szCs w:val="28"/>
          <w:lang w:val="es-ES_tradnl"/>
        </w:rPr>
        <w:t>por</w:t>
      </w:r>
      <w:r w:rsidR="00B86399">
        <w:rPr>
          <w:sz w:val="28"/>
          <w:szCs w:val="28"/>
          <w:lang w:val="es-ES_tradnl"/>
        </w:rPr>
        <w:t> </w:t>
      </w:r>
      <w:r>
        <w:rPr>
          <w:sz w:val="28"/>
          <w:szCs w:val="28"/>
          <w:lang w:val="es-ES_tradnl"/>
        </w:rPr>
        <w:t>videollamada al</w:t>
      </w:r>
      <w:r>
        <w:rPr>
          <w:b/>
          <w:bCs/>
          <w:sz w:val="28"/>
          <w:szCs w:val="28"/>
          <w:lang w:val="es-ES_tradnl"/>
        </w:rPr>
        <w:t xml:space="preserve"> 339-224-6831</w:t>
      </w:r>
      <w:r>
        <w:rPr>
          <w:sz w:val="28"/>
          <w:szCs w:val="28"/>
          <w:lang w:val="es-ES_tradnl"/>
        </w:rPr>
        <w:t xml:space="preserve"> o enviando un mensaje de correo electrónico a</w:t>
      </w:r>
      <w:r>
        <w:rPr>
          <w:b/>
          <w:bCs/>
          <w:sz w:val="28"/>
          <w:szCs w:val="28"/>
          <w:lang w:val="es-ES_tradnl"/>
        </w:rPr>
        <w:t xml:space="preserve"> </w:t>
      </w:r>
      <w:hyperlink r:id="rId11" w:history="1">
        <w:r>
          <w:rPr>
            <w:color w:val="0563C1"/>
            <w:sz w:val="28"/>
            <w:szCs w:val="28"/>
            <w:u w:val="single"/>
            <w:lang w:val="es-ES_tradnl"/>
          </w:rPr>
          <w:t>info@myombudsman.org</w:t>
        </w:r>
      </w:hyperlink>
    </w:p>
    <w:p w14:paraId="468227DB" w14:textId="77777777" w:rsidR="009049AF" w:rsidRPr="002C4506" w:rsidRDefault="009049AF" w:rsidP="00790376">
      <w:pPr>
        <w:pStyle w:val="BodyText"/>
        <w:mirrorIndents/>
        <w:jc w:val="center"/>
        <w:rPr>
          <w:rStyle w:val="Hyperlink"/>
          <w:b/>
          <w:bCs/>
          <w:color w:val="auto"/>
          <w:u w:val="none"/>
          <w:lang w:val="es-ES"/>
        </w:rPr>
      </w:pPr>
    </w:p>
    <w:p w14:paraId="0A3FCB3D" w14:textId="6F7A6C31" w:rsidR="001534C3" w:rsidRPr="002C4506" w:rsidRDefault="00675E55" w:rsidP="00790376">
      <w:pPr>
        <w:pStyle w:val="BodyText"/>
        <w:mirrorIndents/>
        <w:jc w:val="center"/>
        <w:rPr>
          <w:b/>
          <w:bCs/>
          <w:i/>
          <w:iCs/>
          <w:color w:val="000000" w:themeColor="text1"/>
          <w:sz w:val="28"/>
          <w:szCs w:val="28"/>
          <w:lang w:val="es-ES"/>
        </w:rPr>
      </w:pPr>
      <w:r>
        <w:rPr>
          <w:rStyle w:val="Hyperlink"/>
          <w:b/>
          <w:bCs/>
          <w:i/>
          <w:iCs/>
          <w:color w:val="000000"/>
          <w:sz w:val="28"/>
          <w:szCs w:val="28"/>
          <w:u w:val="none"/>
          <w:lang w:val="es-ES_tradnl"/>
        </w:rPr>
        <w:t>Debe inscribirse</w:t>
      </w:r>
      <w:r w:rsidR="00D6054F">
        <w:rPr>
          <w:rStyle w:val="Hyperlink"/>
          <w:b/>
          <w:bCs/>
          <w:i/>
          <w:iCs/>
          <w:color w:val="000000"/>
          <w:sz w:val="28"/>
          <w:szCs w:val="28"/>
          <w:u w:val="none"/>
          <w:lang w:val="es-ES_tradnl"/>
        </w:rPr>
        <w:t xml:space="preserve"> para </w:t>
      </w:r>
      <w:r w:rsidR="005123BA">
        <w:rPr>
          <w:rStyle w:val="Hyperlink"/>
          <w:b/>
          <w:bCs/>
          <w:i/>
          <w:iCs/>
          <w:color w:val="000000"/>
          <w:sz w:val="28"/>
          <w:szCs w:val="28"/>
          <w:u w:val="none"/>
          <w:lang w:val="es-ES_tradnl"/>
        </w:rPr>
        <w:t xml:space="preserve">poder </w:t>
      </w:r>
      <w:r w:rsidR="00D6054F">
        <w:rPr>
          <w:rStyle w:val="Hyperlink"/>
          <w:b/>
          <w:bCs/>
          <w:i/>
          <w:iCs/>
          <w:color w:val="000000"/>
          <w:sz w:val="28"/>
          <w:szCs w:val="28"/>
          <w:u w:val="none"/>
          <w:lang w:val="es-ES_tradnl"/>
        </w:rPr>
        <w:t>asistir a la reunión pública</w:t>
      </w:r>
      <w:r w:rsidR="008712BF">
        <w:rPr>
          <w:rStyle w:val="Hyperlink"/>
          <w:b/>
          <w:bCs/>
          <w:i/>
          <w:iCs/>
          <w:color w:val="000000"/>
          <w:sz w:val="28"/>
          <w:szCs w:val="28"/>
          <w:u w:val="none"/>
          <w:lang w:val="es-ES_tradnl"/>
        </w:rPr>
        <w:t>.</w:t>
      </w:r>
    </w:p>
    <w:p w14:paraId="4C648BFF" w14:textId="77777777" w:rsidR="003A328A" w:rsidRDefault="00D6054F" w:rsidP="004F6E25">
      <w:pPr>
        <w:pStyle w:val="BodyText"/>
        <w:spacing w:before="240" w:after="240"/>
        <w:mirrorIndents/>
        <w:jc w:val="center"/>
        <w:rPr>
          <w:bCs/>
          <w:sz w:val="28"/>
          <w:szCs w:val="28"/>
        </w:rPr>
      </w:pPr>
      <w:r>
        <w:rPr>
          <w:b/>
          <w:bCs/>
          <w:noProof/>
          <w:sz w:val="44"/>
          <w:szCs w:val="44"/>
          <w:lang w:val="es-ES" w:eastAsia="es-ES"/>
        </w:rPr>
        <w:drawing>
          <wp:inline distT="0" distB="0" distL="0" distR="0" wp14:anchorId="4EBA17C0" wp14:editId="542E065A">
            <wp:extent cx="1298773" cy="1298773"/>
            <wp:effectExtent l="0" t="0" r="0" b="0"/>
            <wp:docPr id="19030867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086743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298773" cy="129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Hlk131693192"/>
    </w:p>
    <w:p w14:paraId="485B8F40" w14:textId="77777777" w:rsidR="00A201FF" w:rsidRPr="002C4506" w:rsidRDefault="00D6054F" w:rsidP="00E566AA">
      <w:pPr>
        <w:pStyle w:val="BodyText"/>
        <w:spacing w:before="10"/>
        <w:mirrorIndents/>
        <w:jc w:val="center"/>
        <w:rPr>
          <w:b/>
          <w:bCs/>
          <w:sz w:val="36"/>
          <w:szCs w:val="36"/>
          <w:lang w:val="es-ES"/>
        </w:rPr>
      </w:pPr>
      <w:r>
        <w:rPr>
          <w:b/>
          <w:bCs/>
          <w:sz w:val="36"/>
          <w:szCs w:val="36"/>
          <w:lang w:val="es-ES_tradnl"/>
        </w:rPr>
        <w:t>¿Tiene preguntas?</w:t>
      </w:r>
    </w:p>
    <w:p w14:paraId="7B936D60" w14:textId="77777777" w:rsidR="00A201FF" w:rsidRPr="002C4506" w:rsidRDefault="00D6054F" w:rsidP="00E566AA">
      <w:pPr>
        <w:pStyle w:val="BodyText"/>
        <w:spacing w:before="10"/>
        <w:mirrorIndents/>
        <w:jc w:val="center"/>
        <w:rPr>
          <w:b/>
          <w:bCs/>
          <w:sz w:val="28"/>
          <w:szCs w:val="28"/>
          <w:lang w:val="es-ES"/>
        </w:rPr>
      </w:pPr>
      <w:r>
        <w:rPr>
          <w:sz w:val="28"/>
          <w:szCs w:val="28"/>
          <w:lang w:val="es-ES_tradnl"/>
        </w:rPr>
        <w:t xml:space="preserve">Comuníquese con My Ombudsman al </w:t>
      </w:r>
      <w:r>
        <w:rPr>
          <w:b/>
          <w:bCs/>
          <w:sz w:val="28"/>
          <w:szCs w:val="28"/>
          <w:lang w:val="es-ES_tradnl"/>
        </w:rPr>
        <w:t>855-781-9898</w:t>
      </w:r>
    </w:p>
    <w:p w14:paraId="61D807FD" w14:textId="25E05437" w:rsidR="009049AF" w:rsidRDefault="00D6054F" w:rsidP="00E566AA">
      <w:pPr>
        <w:pStyle w:val="BodyText"/>
        <w:spacing w:before="10"/>
        <w:mirrorIndents/>
        <w:jc w:val="center"/>
        <w:rPr>
          <w:rStyle w:val="Hyperlink"/>
          <w:color w:val="0563C1"/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Videollamada:</w:t>
      </w:r>
      <w:r w:rsidRPr="00BA4A67">
        <w:rPr>
          <w:sz w:val="28"/>
          <w:szCs w:val="28"/>
          <w:lang w:val="es-ES_tradnl"/>
        </w:rPr>
        <w:t xml:space="preserve"> </w:t>
      </w:r>
      <w:r>
        <w:rPr>
          <w:b/>
          <w:bCs/>
          <w:sz w:val="28"/>
          <w:szCs w:val="28"/>
          <w:lang w:val="es-ES_tradnl"/>
        </w:rPr>
        <w:t>339-224-6831</w:t>
      </w:r>
      <w:r>
        <w:rPr>
          <w:sz w:val="28"/>
          <w:szCs w:val="28"/>
          <w:lang w:val="es-ES_tradnl"/>
        </w:rPr>
        <w:t xml:space="preserve"> </w:t>
      </w:r>
      <w:r w:rsidR="008712BF">
        <w:rPr>
          <w:sz w:val="28"/>
          <w:szCs w:val="28"/>
          <w:lang w:val="es-ES_tradnl"/>
        </w:rPr>
        <w:t xml:space="preserve">- </w:t>
      </w:r>
      <w:r>
        <w:rPr>
          <w:sz w:val="28"/>
          <w:szCs w:val="28"/>
          <w:lang w:val="es-ES_tradnl"/>
        </w:rPr>
        <w:t>Correo electrónico:</w:t>
      </w:r>
      <w:r>
        <w:rPr>
          <w:lang w:val="es-ES_tradnl"/>
        </w:rPr>
        <w:t xml:space="preserve"> </w:t>
      </w:r>
      <w:hyperlink r:id="rId13" w:history="1">
        <w:r>
          <w:rPr>
            <w:color w:val="0563C1"/>
            <w:sz w:val="28"/>
            <w:szCs w:val="28"/>
            <w:u w:val="single"/>
            <w:lang w:val="es-ES_tradnl"/>
          </w:rPr>
          <w:t>info@myombudsman.org</w:t>
        </w:r>
      </w:hyperlink>
      <w:bookmarkEnd w:id="0"/>
    </w:p>
    <w:p w14:paraId="37B76886" w14:textId="77777777" w:rsidR="009049AF" w:rsidRPr="002C4506" w:rsidRDefault="009049AF" w:rsidP="00E566AA">
      <w:pPr>
        <w:pStyle w:val="BodyText"/>
        <w:spacing w:before="10"/>
        <w:mirrorIndents/>
        <w:jc w:val="center"/>
        <w:rPr>
          <w:i/>
          <w:iCs/>
          <w:u w:val="single"/>
          <w:lang w:val="es-ES"/>
        </w:rPr>
      </w:pPr>
    </w:p>
    <w:p w14:paraId="1231C0F0" w14:textId="059821B3" w:rsidR="00A201FF" w:rsidRPr="00E566AA" w:rsidRDefault="00D6054F" w:rsidP="00E566AA">
      <w:pPr>
        <w:pStyle w:val="BodyText"/>
        <w:spacing w:before="10"/>
        <w:mirrorIndents/>
        <w:jc w:val="center"/>
        <w:rPr>
          <w:i/>
          <w:iCs/>
          <w:color w:val="0563C1"/>
          <w:lang w:val="es-ES_tradnl"/>
        </w:rPr>
      </w:pPr>
      <w:r>
        <w:rPr>
          <w:i/>
          <w:iCs/>
          <w:lang w:val="es-ES_tradnl"/>
        </w:rPr>
        <w:t xml:space="preserve">Durante la reunión, se dispondrá de subtitulado </w:t>
      </w:r>
      <w:r w:rsidR="005123BA">
        <w:rPr>
          <w:i/>
          <w:iCs/>
          <w:lang w:val="es-ES_tradnl"/>
        </w:rPr>
        <w:t xml:space="preserve">e </w:t>
      </w:r>
      <w:r>
        <w:rPr>
          <w:i/>
          <w:iCs/>
          <w:lang w:val="es-ES_tradnl"/>
        </w:rPr>
        <w:t>intérpretes de lengua</w:t>
      </w:r>
      <w:r w:rsidR="00884378">
        <w:rPr>
          <w:i/>
          <w:iCs/>
          <w:lang w:val="es-ES_tradnl"/>
        </w:rPr>
        <w:t>je</w:t>
      </w:r>
      <w:r>
        <w:rPr>
          <w:i/>
          <w:iCs/>
          <w:lang w:val="es-ES_tradnl"/>
        </w:rPr>
        <w:t xml:space="preserve"> de señas american</w:t>
      </w:r>
      <w:r w:rsidR="00884378">
        <w:rPr>
          <w:i/>
          <w:iCs/>
          <w:lang w:val="es-ES_tradnl"/>
        </w:rPr>
        <w:t>o (ASL)</w:t>
      </w:r>
      <w:r>
        <w:rPr>
          <w:i/>
          <w:iCs/>
          <w:lang w:val="es-ES_tradnl"/>
        </w:rPr>
        <w:t xml:space="preserve"> y de español. Para toda otra solicitud de acomodación razonable, intérprete, idioma de traducción o</w:t>
      </w:r>
      <w:r w:rsidR="00BA4A67">
        <w:rPr>
          <w:i/>
          <w:iCs/>
          <w:lang w:val="es-ES_tradnl"/>
        </w:rPr>
        <w:t> </w:t>
      </w:r>
      <w:r>
        <w:rPr>
          <w:i/>
          <w:iCs/>
          <w:lang w:val="es-ES_tradnl"/>
        </w:rPr>
        <w:t xml:space="preserve">ayuda con la inscripción, por favor, comuníquese con </w:t>
      </w:r>
      <w:hyperlink r:id="rId14" w:history="1">
        <w:r>
          <w:rPr>
            <w:i/>
            <w:iCs/>
            <w:color w:val="0563C1"/>
            <w:u w:val="single"/>
            <w:lang w:val="es-ES_tradnl"/>
          </w:rPr>
          <w:t>hilary.deignan@umassmed.edu</w:t>
        </w:r>
      </w:hyperlink>
      <w:r w:rsidR="005123BA">
        <w:rPr>
          <w:rFonts w:asciiTheme="minorHAnsi" w:hAnsiTheme="minorHAnsi" w:cstheme="minorHAnsi"/>
          <w:lang w:val="es-ES"/>
        </w:rPr>
        <w:t>.</w:t>
      </w:r>
    </w:p>
    <w:p w14:paraId="19C36C04" w14:textId="5AC38374" w:rsidR="00A50157" w:rsidRPr="002C4506" w:rsidRDefault="00A50157" w:rsidP="00E566AA">
      <w:pPr>
        <w:pStyle w:val="BodyText"/>
        <w:spacing w:before="10"/>
        <w:mirrorIndents/>
        <w:jc w:val="both"/>
        <w:rPr>
          <w:rFonts w:asciiTheme="minorHAnsi" w:hAnsiTheme="minorHAnsi" w:cstheme="minorHAnsi"/>
          <w:lang w:val="es-ES"/>
        </w:rPr>
      </w:pPr>
    </w:p>
    <w:p w14:paraId="79138B19" w14:textId="77777777" w:rsidR="0056038F" w:rsidRPr="006517CD" w:rsidRDefault="00D6054F" w:rsidP="001534C3">
      <w:pPr>
        <w:pStyle w:val="BodyText"/>
        <w:spacing w:before="10"/>
        <w:mirrorIndents/>
        <w:rPr>
          <w:sz w:val="28"/>
          <w:szCs w:val="28"/>
        </w:rPr>
      </w:pPr>
      <w:r>
        <w:rPr>
          <w:sz w:val="28"/>
          <w:szCs w:val="28"/>
          <w:lang w:val="es-ES_tradnl"/>
        </w:rPr>
        <w:t xml:space="preserve">Moderadora: Sabrina </w:t>
      </w:r>
      <w:proofErr w:type="spellStart"/>
      <w:r>
        <w:rPr>
          <w:sz w:val="28"/>
          <w:szCs w:val="28"/>
          <w:lang w:val="es-ES_tradnl"/>
        </w:rPr>
        <w:t>Felteau</w:t>
      </w:r>
      <w:proofErr w:type="spellEnd"/>
    </w:p>
    <w:p w14:paraId="7DCC4061" w14:textId="77777777" w:rsidR="00387D4F" w:rsidRDefault="00D6054F" w:rsidP="001534C3">
      <w:pPr>
        <w:mirrorIndents/>
        <w:rPr>
          <w:sz w:val="20"/>
          <w:szCs w:val="20"/>
        </w:rPr>
      </w:pPr>
      <w:r>
        <w:rPr>
          <w:noProof/>
          <w:lang w:val="es-ES" w:eastAsia="es-ES"/>
        </w:rPr>
        <w:drawing>
          <wp:inline distT="0" distB="0" distL="0" distR="0" wp14:anchorId="04B69BB1" wp14:editId="6512AFAD">
            <wp:extent cx="2732314" cy="499659"/>
            <wp:effectExtent l="0" t="0" r="0" b="0"/>
            <wp:docPr id="6" name="Content Placeholder 3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0F7B30F9-69DA-469A-8E49-E05CFC4DE13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3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0F7B30F9-69DA-469A-8E49-E05CFC4DE13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818" cy="523524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1FCEC4A6" w14:textId="77777777" w:rsidR="00A50157" w:rsidRPr="00F92152" w:rsidRDefault="00D6054F" w:rsidP="00387D4F">
      <w:pPr>
        <w:adjustRightInd w:val="0"/>
        <w:spacing w:before="120"/>
        <w:mirrorIndents/>
        <w:jc w:val="center"/>
        <w:rPr>
          <w:color w:val="0563C1"/>
          <w:sz w:val="32"/>
          <w:szCs w:val="32"/>
          <w:lang w:val="es-ES_tradnl"/>
        </w:rPr>
      </w:pPr>
      <w:r>
        <w:rPr>
          <w:b/>
          <w:bCs/>
          <w:sz w:val="32"/>
          <w:szCs w:val="32"/>
          <w:lang w:val="es-ES_tradnl"/>
        </w:rPr>
        <w:t xml:space="preserve">Patrocinado por el </w:t>
      </w:r>
      <w:hyperlink r:id="rId16" w:history="1">
        <w:r>
          <w:rPr>
            <w:b/>
            <w:bCs/>
            <w:color w:val="0563C1"/>
            <w:sz w:val="32"/>
            <w:szCs w:val="32"/>
            <w:u w:val="single"/>
            <w:lang w:val="es-ES_tradnl"/>
          </w:rPr>
          <w:t xml:space="preserve">Consejo de Implementación de </w:t>
        </w:r>
        <w:proofErr w:type="spellStart"/>
        <w:r>
          <w:rPr>
            <w:b/>
            <w:bCs/>
            <w:color w:val="0563C1"/>
            <w:sz w:val="32"/>
            <w:szCs w:val="32"/>
            <w:u w:val="single"/>
            <w:lang w:val="es-ES_tradnl"/>
          </w:rPr>
          <w:t>One</w:t>
        </w:r>
        <w:proofErr w:type="spellEnd"/>
        <w:r>
          <w:rPr>
            <w:b/>
            <w:bCs/>
            <w:color w:val="0563C1"/>
            <w:sz w:val="32"/>
            <w:szCs w:val="32"/>
            <w:u w:val="single"/>
            <w:lang w:val="es-ES_tradnl"/>
          </w:rPr>
          <w:t xml:space="preserve"> Care</w:t>
        </w:r>
      </w:hyperlink>
    </w:p>
    <w:sectPr w:rsidR="00A50157" w:rsidRPr="00F92152" w:rsidSect="00762E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4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zM2sjQzszA2sDBQ0lEKTi0uzszPAykwrAUAZRe5kywAAAA="/>
    <w:docVar w:name="dgnword-docGUID" w:val="{03B44EE4-9A7D-41E9-90A7-F0E9B92F5E10}"/>
    <w:docVar w:name="dgnword-eventsink" w:val="1889268341632"/>
  </w:docVars>
  <w:rsids>
    <w:rsidRoot w:val="000F1FC4"/>
    <w:rsid w:val="000053B5"/>
    <w:rsid w:val="0001087B"/>
    <w:rsid w:val="00013E3B"/>
    <w:rsid w:val="00040E34"/>
    <w:rsid w:val="00041EED"/>
    <w:rsid w:val="000663D4"/>
    <w:rsid w:val="000B21B2"/>
    <w:rsid w:val="000B2E71"/>
    <w:rsid w:val="000D687D"/>
    <w:rsid w:val="000E39FC"/>
    <w:rsid w:val="000E7B32"/>
    <w:rsid w:val="000F1FC4"/>
    <w:rsid w:val="0011486C"/>
    <w:rsid w:val="00145E3D"/>
    <w:rsid w:val="001534C3"/>
    <w:rsid w:val="001C151F"/>
    <w:rsid w:val="001F2722"/>
    <w:rsid w:val="0022772E"/>
    <w:rsid w:val="00230DFA"/>
    <w:rsid w:val="00234432"/>
    <w:rsid w:val="00242167"/>
    <w:rsid w:val="002510FC"/>
    <w:rsid w:val="002704E0"/>
    <w:rsid w:val="00287BCD"/>
    <w:rsid w:val="002C4506"/>
    <w:rsid w:val="002E0896"/>
    <w:rsid w:val="002F1DCA"/>
    <w:rsid w:val="00342D46"/>
    <w:rsid w:val="003672EF"/>
    <w:rsid w:val="00376BCD"/>
    <w:rsid w:val="00387D4F"/>
    <w:rsid w:val="0039584D"/>
    <w:rsid w:val="003A328A"/>
    <w:rsid w:val="003A36E3"/>
    <w:rsid w:val="003B335B"/>
    <w:rsid w:val="003B3914"/>
    <w:rsid w:val="003E031A"/>
    <w:rsid w:val="004038CC"/>
    <w:rsid w:val="00420F26"/>
    <w:rsid w:val="004325DE"/>
    <w:rsid w:val="00445650"/>
    <w:rsid w:val="004476DD"/>
    <w:rsid w:val="00464A09"/>
    <w:rsid w:val="004676D0"/>
    <w:rsid w:val="004877E4"/>
    <w:rsid w:val="004D07BA"/>
    <w:rsid w:val="004D1B62"/>
    <w:rsid w:val="004E40C3"/>
    <w:rsid w:val="004F6E25"/>
    <w:rsid w:val="005123BA"/>
    <w:rsid w:val="0053050D"/>
    <w:rsid w:val="005343B4"/>
    <w:rsid w:val="005528A3"/>
    <w:rsid w:val="00556D01"/>
    <w:rsid w:val="0056038F"/>
    <w:rsid w:val="005A7774"/>
    <w:rsid w:val="00612EE4"/>
    <w:rsid w:val="00613A8D"/>
    <w:rsid w:val="006517CD"/>
    <w:rsid w:val="00675E55"/>
    <w:rsid w:val="006C6255"/>
    <w:rsid w:val="006D1B1E"/>
    <w:rsid w:val="006E3355"/>
    <w:rsid w:val="00700451"/>
    <w:rsid w:val="00720A75"/>
    <w:rsid w:val="007445D0"/>
    <w:rsid w:val="00744C2E"/>
    <w:rsid w:val="00762E8D"/>
    <w:rsid w:val="00763041"/>
    <w:rsid w:val="00790376"/>
    <w:rsid w:val="00790C91"/>
    <w:rsid w:val="007B1B4D"/>
    <w:rsid w:val="00842D64"/>
    <w:rsid w:val="00852081"/>
    <w:rsid w:val="008712BF"/>
    <w:rsid w:val="00884378"/>
    <w:rsid w:val="00890CFE"/>
    <w:rsid w:val="00894F99"/>
    <w:rsid w:val="008B4F6F"/>
    <w:rsid w:val="008F082B"/>
    <w:rsid w:val="009049AF"/>
    <w:rsid w:val="009216D4"/>
    <w:rsid w:val="00926D50"/>
    <w:rsid w:val="00944EEB"/>
    <w:rsid w:val="00957C26"/>
    <w:rsid w:val="00964183"/>
    <w:rsid w:val="009F3CE8"/>
    <w:rsid w:val="00A03AAE"/>
    <w:rsid w:val="00A201FF"/>
    <w:rsid w:val="00A376AA"/>
    <w:rsid w:val="00A47AE0"/>
    <w:rsid w:val="00A50157"/>
    <w:rsid w:val="00A73768"/>
    <w:rsid w:val="00A752A0"/>
    <w:rsid w:val="00A82000"/>
    <w:rsid w:val="00A96E89"/>
    <w:rsid w:val="00A97BFD"/>
    <w:rsid w:val="00AB3C48"/>
    <w:rsid w:val="00AC029B"/>
    <w:rsid w:val="00AC764B"/>
    <w:rsid w:val="00AE2B29"/>
    <w:rsid w:val="00B02E54"/>
    <w:rsid w:val="00B173CE"/>
    <w:rsid w:val="00B44A6D"/>
    <w:rsid w:val="00B55C25"/>
    <w:rsid w:val="00B67FCA"/>
    <w:rsid w:val="00B8102D"/>
    <w:rsid w:val="00B8539D"/>
    <w:rsid w:val="00B86399"/>
    <w:rsid w:val="00BA4A67"/>
    <w:rsid w:val="00BB7E15"/>
    <w:rsid w:val="00C03D9B"/>
    <w:rsid w:val="00C52118"/>
    <w:rsid w:val="00C756F5"/>
    <w:rsid w:val="00CA29ED"/>
    <w:rsid w:val="00CA30EE"/>
    <w:rsid w:val="00CA7CCC"/>
    <w:rsid w:val="00CB0D5F"/>
    <w:rsid w:val="00CB426C"/>
    <w:rsid w:val="00D1460C"/>
    <w:rsid w:val="00D25FFA"/>
    <w:rsid w:val="00D56711"/>
    <w:rsid w:val="00D6054F"/>
    <w:rsid w:val="00D90316"/>
    <w:rsid w:val="00DB5D9B"/>
    <w:rsid w:val="00DE26E2"/>
    <w:rsid w:val="00E52237"/>
    <w:rsid w:val="00E566AA"/>
    <w:rsid w:val="00E6142D"/>
    <w:rsid w:val="00E61927"/>
    <w:rsid w:val="00EB7A8E"/>
    <w:rsid w:val="00ED1ECB"/>
    <w:rsid w:val="00F02C00"/>
    <w:rsid w:val="00F171CD"/>
    <w:rsid w:val="00F576BE"/>
    <w:rsid w:val="00F92152"/>
    <w:rsid w:val="00FA3435"/>
    <w:rsid w:val="00FF2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C5B994"/>
  <w15:docId w15:val="{3DF4E948-61AA-4EE9-B151-D47F10BA7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1FC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F1FC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F1FC4"/>
    <w:rPr>
      <w:rFonts w:ascii="Arial" w:eastAsia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0F1FC4"/>
    <w:pPr>
      <w:ind w:left="2060" w:hanging="361"/>
    </w:pPr>
  </w:style>
  <w:style w:type="character" w:styleId="Hyperlink">
    <w:name w:val="Hyperlink"/>
    <w:basedOn w:val="DefaultParagraphFont"/>
    <w:uiPriority w:val="99"/>
    <w:unhideWhenUsed/>
    <w:rsid w:val="000F1F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F1FC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02C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2C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2C0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C00"/>
    <w:rPr>
      <w:rFonts w:ascii="Arial" w:eastAsia="Arial" w:hAnsi="Arial" w:cs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26E2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A5015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01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015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50157"/>
    <w:rPr>
      <w:rFonts w:eastAsiaTheme="minorEastAsia"/>
      <w:color w:val="5A5A5A" w:themeColor="text1" w:themeTint="A5"/>
      <w:spacing w:val="15"/>
    </w:rPr>
  </w:style>
  <w:style w:type="paragraph" w:styleId="Revision">
    <w:name w:val="Revision"/>
    <w:hidden/>
    <w:uiPriority w:val="99"/>
    <w:semiHidden/>
    <w:rsid w:val="00B02E54"/>
    <w:pPr>
      <w:spacing w:after="0" w:line="240" w:lineRule="auto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E566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66A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66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66AA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C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C91"/>
    <w:rPr>
      <w:rFonts w:ascii="Tahoma" w:eastAsia="Arial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info@myombudsman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ass.gov/one-car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nfo@myombudsman.org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https://bit.ly/ictownhall25" TargetMode="External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hyperlink" Target="mailto:hilary.deignan@umassme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7a8398e-e566-4e66-a482-0d07b3387b83" xsi:nil="true"/>
    <lcf76f155ced4ddcb4097134ff3c332f xmlns="2ceea7d2-e523-47bf-b05f-3de88e851c9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02D1CAEE2B89499E4F90781BEB08F8" ma:contentTypeVersion="18" ma:contentTypeDescription="Create a new document." ma:contentTypeScope="" ma:versionID="944149da8cdeb49cd1c135b44f951329">
  <xsd:schema xmlns:xsd="http://www.w3.org/2001/XMLSchema" xmlns:xs="http://www.w3.org/2001/XMLSchema" xmlns:p="http://schemas.microsoft.com/office/2006/metadata/properties" xmlns:ns2="2ceea7d2-e523-47bf-b05f-3de88e851c91" xmlns:ns3="57a8398e-e566-4e66-a482-0d07b3387b83" targetNamespace="http://schemas.microsoft.com/office/2006/metadata/properties" ma:root="true" ma:fieldsID="0e15c1019a408d1c67483ba2d929e095" ns2:_="" ns3:_="">
    <xsd:import namespace="2ceea7d2-e523-47bf-b05f-3de88e851c91"/>
    <xsd:import namespace="57a8398e-e566-4e66-a482-0d07b3387b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ea7d2-e523-47bf-b05f-3de88e851c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c592f6e-9db9-49f2-9f9e-7d6ee315dc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a8398e-e566-4e66-a482-0d07b3387b8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3f6ab18c-03a8-4e22-82c4-e72b63d44c8b}" ma:internalName="TaxCatchAll" ma:showField="CatchAllData" ma:web="57a8398e-e566-4e66-a482-0d07b3387b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0CF972-F650-4384-A30C-40813E14FE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CEE7E5-05D1-4961-8ED5-A0B4840D6026}">
  <ds:schemaRefs>
    <ds:schemaRef ds:uri="http://schemas.microsoft.com/office/2006/metadata/properties"/>
    <ds:schemaRef ds:uri="http://schemas.microsoft.com/office/infopath/2007/PartnerControls"/>
    <ds:schemaRef ds:uri="57a8398e-e566-4e66-a482-0d07b3387b83"/>
    <ds:schemaRef ds:uri="2ceea7d2-e523-47bf-b05f-3de88e851c91"/>
  </ds:schemaRefs>
</ds:datastoreItem>
</file>

<file path=customXml/itemProps3.xml><?xml version="1.0" encoding="utf-8"?>
<ds:datastoreItem xmlns:ds="http://schemas.openxmlformats.org/officeDocument/2006/customXml" ds:itemID="{DEA97291-AE43-430F-8558-6797752521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ea7d2-e523-47bf-b05f-3de88e851c91"/>
    <ds:schemaRef ds:uri="57a8398e-e566-4e66-a482-0d07b3387b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8</Words>
  <Characters>118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y, Maggie</dc:creator>
  <cp:lastModifiedBy>Jill Coomey</cp:lastModifiedBy>
  <cp:revision>4</cp:revision>
  <dcterms:created xsi:type="dcterms:W3CDTF">2025-03-12T21:00:00Z</dcterms:created>
  <dcterms:modified xsi:type="dcterms:W3CDTF">2025-03-13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02D1CAEE2B89499E4F90781BEB08F8</vt:lpwstr>
  </property>
  <property fmtid="{D5CDD505-2E9C-101B-9397-08002B2CF9AE}" pid="3" name="GrammarlyDocumentId">
    <vt:lpwstr>e01c61a4026f09344c03458cd2fc51d4235a1a728a760ec833c26cfcb8292984</vt:lpwstr>
  </property>
</Properties>
</file>